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B6488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7F0C8307" w14:textId="1ED03D10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B3327D">
        <w:rPr>
          <w:rFonts w:ascii="Trebuchet MS" w:hAnsi="Trebuchet MS" w:cs="Trebuchet MS"/>
          <w:sz w:val="20"/>
          <w:szCs w:val="20"/>
          <w:lang w:val="sv-SE"/>
        </w:rPr>
        <w:t xml:space="preserve"> </w:t>
      </w:r>
      <w:r w:rsidR="00B3327D" w:rsidRPr="003E3140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B3327D" w:rsidRPr="003E3140">
        <w:rPr>
          <w:rFonts w:ascii="Trebuchet MS" w:hAnsi="Trebuchet MS" w:cs="Trebuchet MS"/>
          <w:color w:val="FF0000"/>
          <w:sz w:val="20"/>
          <w:szCs w:val="20"/>
          <w:lang w:val="sv-SE"/>
        </w:rPr>
        <w:t xml:space="preserve"> </w:t>
      </w:r>
      <w:r w:rsidR="00B3327D" w:rsidRPr="004413A1">
        <w:rPr>
          <w:rFonts w:ascii="Trebuchet MS" w:hAnsi="Trebuchet MS" w:cs="Trebuchet MS"/>
          <w:sz w:val="20"/>
          <w:szCs w:val="20"/>
          <w:lang w:val="sv-SE"/>
        </w:rPr>
        <w:t>/</w:t>
      </w:r>
      <w:r w:rsidR="00B3327D" w:rsidRPr="004413A1">
        <w:rPr>
          <w:rFonts w:ascii="Trebuchet MS" w:hAnsi="Trebuchet MS" w:cs="Trebuchet MS"/>
          <w:sz w:val="20"/>
          <w:szCs w:val="20"/>
          <w:lang w:val="id-ID"/>
        </w:rPr>
        <w:t>PL</w:t>
      </w:r>
      <w:r w:rsidR="00B3327D" w:rsidRPr="004413A1">
        <w:rPr>
          <w:rFonts w:ascii="Trebuchet MS" w:hAnsi="Trebuchet MS" w:cs="Trebuchet MS"/>
          <w:sz w:val="20"/>
          <w:szCs w:val="20"/>
          <w:lang w:val="sv-SE"/>
        </w:rPr>
        <w:t>1</w:t>
      </w:r>
      <w:r w:rsidR="00B3327D" w:rsidRPr="004413A1">
        <w:rPr>
          <w:rFonts w:ascii="Trebuchet MS" w:hAnsi="Trebuchet MS" w:cs="Trebuchet MS"/>
          <w:sz w:val="20"/>
          <w:szCs w:val="20"/>
          <w:lang w:val="id-ID"/>
        </w:rPr>
        <w:t>9</w:t>
      </w:r>
      <w:r w:rsidR="00B3327D">
        <w:rPr>
          <w:rFonts w:ascii="Trebuchet MS" w:hAnsi="Trebuchet MS" w:cs="Trebuchet MS"/>
          <w:sz w:val="20"/>
          <w:szCs w:val="20"/>
          <w:lang w:val="id-ID"/>
        </w:rPr>
        <w:t>.</w:t>
      </w:r>
      <w:r w:rsidR="00B3327D">
        <w:rPr>
          <w:rFonts w:ascii="Trebuchet MS" w:hAnsi="Trebuchet MS" w:cs="Trebuchet MS"/>
          <w:sz w:val="20"/>
          <w:szCs w:val="20"/>
        </w:rPr>
        <w:t>11</w:t>
      </w:r>
      <w:r w:rsidR="00B3327D" w:rsidRPr="004413A1">
        <w:rPr>
          <w:rFonts w:ascii="Trebuchet MS" w:hAnsi="Trebuchet MS" w:cs="Trebuchet MS"/>
          <w:sz w:val="20"/>
          <w:szCs w:val="20"/>
          <w:lang w:val="id-ID"/>
        </w:rPr>
        <w:t>/P</w:t>
      </w:r>
      <w:r w:rsidR="00B3327D">
        <w:rPr>
          <w:rFonts w:ascii="Trebuchet MS" w:hAnsi="Trebuchet MS" w:cs="Trebuchet MS"/>
          <w:sz w:val="20"/>
          <w:szCs w:val="20"/>
        </w:rPr>
        <w:t>G</w:t>
      </w:r>
      <w:r w:rsidR="00B3327D" w:rsidRPr="004413A1">
        <w:rPr>
          <w:rFonts w:ascii="Trebuchet MS" w:hAnsi="Trebuchet MS" w:cs="Trebuchet MS"/>
          <w:sz w:val="20"/>
          <w:szCs w:val="20"/>
          <w:lang w:val="sv-SE"/>
        </w:rPr>
        <w:t>/20</w:t>
      </w:r>
      <w:r w:rsidR="00B3327D">
        <w:rPr>
          <w:rFonts w:ascii="Trebuchet MS" w:hAnsi="Trebuchet MS" w:cs="Trebuchet MS"/>
          <w:sz w:val="20"/>
          <w:szCs w:val="20"/>
          <w:lang w:val="sv-SE"/>
        </w:rPr>
        <w:t>20</w:t>
      </w:r>
    </w:p>
    <w:p w14:paraId="1E0BAAA4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p w14:paraId="409E1C3C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13042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285"/>
        <w:gridCol w:w="3545"/>
        <w:gridCol w:w="282"/>
        <w:gridCol w:w="427"/>
        <w:gridCol w:w="2869"/>
        <w:gridCol w:w="3827"/>
      </w:tblGrid>
      <w:tr w:rsidR="005E0541" w:rsidRPr="00137FA8" w14:paraId="0C74E2E1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  <w:vAlign w:val="center"/>
          </w:tcPr>
          <w:p w14:paraId="0CAE0EA7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1095B398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7B308CC7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3F306196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5A178717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A65206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EA593C3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212262AE" w14:textId="3AC544DE" w:rsidR="005E0541" w:rsidRPr="00137FA8" w:rsidRDefault="00B3327D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3091DAE5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3E1C900F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CF5DBF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64C6178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6B4426D0" w14:textId="4B2212DC" w:rsidR="005E0541" w:rsidRPr="00137FA8" w:rsidRDefault="00B3327D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11342940" w14:textId="77777777" w:rsidTr="0073583B">
        <w:trPr>
          <w:gridAfter w:val="1"/>
          <w:wAfter w:w="3827" w:type="dxa"/>
        </w:trPr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6875B3B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1C3D0AE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02992C9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55F0C7F7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5B4BD1B1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191F27F0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85FE525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  <w:vAlign w:val="center"/>
          </w:tcPr>
          <w:p w14:paraId="06B8534A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47288DEE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</w:tcPr>
          <w:p w14:paraId="41E69D2D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42D95D6D" w14:textId="77777777" w:rsidTr="0073583B">
        <w:trPr>
          <w:gridAfter w:val="1"/>
          <w:wAfter w:w="3827" w:type="dxa"/>
        </w:trPr>
        <w:tc>
          <w:tcPr>
            <w:tcW w:w="591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D9C158" w14:textId="77777777" w:rsidR="005E0541" w:rsidRPr="00137FA8" w:rsidRDefault="005E0541" w:rsidP="0073583B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B3DA9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244F437D" w14:textId="77777777" w:rsidTr="0073583B">
        <w:trPr>
          <w:gridAfter w:val="1"/>
          <w:wAfter w:w="3827" w:type="dxa"/>
          <w:trHeight w:val="80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E2010E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47419CF2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FDCDE3E" w14:textId="77777777" w:rsidR="005E0541" w:rsidRP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enul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s 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69D1C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05F192" w14:textId="77777777" w:rsidR="005E0541" w:rsidRPr="00E43806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eny Oktavina Radianto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142F0" w14:textId="77777777" w:rsidR="005E0541" w:rsidRPr="00E43806" w:rsidRDefault="0073583B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Teknik Bangunan Kapal</w:t>
            </w:r>
          </w:p>
        </w:tc>
      </w:tr>
      <w:tr w:rsidR="005E0541" w:rsidRPr="00137FA8" w14:paraId="7E755305" w14:textId="77777777" w:rsidTr="0073583B">
        <w:trPr>
          <w:gridAfter w:val="1"/>
          <w:wAfter w:w="3827" w:type="dxa"/>
        </w:trPr>
        <w:tc>
          <w:tcPr>
            <w:tcW w:w="1807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B2ECCC0" w14:textId="77777777" w:rsidR="005E0541" w:rsidRPr="0073583B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71BD9E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83FE09" w14:textId="77777777" w:rsidR="005E0541" w:rsidRPr="00E43806" w:rsidRDefault="0073583B" w:rsidP="0073583B">
            <w:pPr>
              <w:pStyle w:val="ac"/>
              <w:numPr>
                <w:ilvl w:val="0"/>
                <w:numId w:val="1"/>
              </w:num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E43806"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Danang Adi Wicaksono</w:t>
            </w:r>
            <w:r w:rsidR="005E0541" w:rsidRPr="00E43806">
              <w:rPr>
                <w:rFonts w:ascii="Trebuchet MS" w:hAnsi="Trebuchet MS" w:cs="Trebuchet MS"/>
                <w:noProof/>
                <w:sz w:val="20"/>
                <w:szCs w:val="20"/>
              </w:rPr>
              <w:t>.</w:t>
            </w:r>
          </w:p>
        </w:tc>
        <w:tc>
          <w:tcPr>
            <w:tcW w:w="3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B57C7A" w14:textId="77777777" w:rsidR="005E0541" w:rsidRPr="00E43806" w:rsidRDefault="005E0541" w:rsidP="0073583B">
            <w:pPr>
              <w:jc w:val="left"/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</w:pPr>
            <w:r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  <w:t xml:space="preserve">Teknik </w:t>
            </w:r>
            <w:r w:rsidR="0073583B"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id-ID"/>
              </w:rPr>
              <w:t>Bangunan</w:t>
            </w:r>
            <w:r w:rsidRPr="00E43806">
              <w:rPr>
                <w:rFonts w:ascii="Trebuchet MS" w:hAnsi="Trebuchet MS" w:cs="Trebuchet MS"/>
                <w:noProof/>
                <w:snapToGrid w:val="0"/>
                <w:sz w:val="20"/>
                <w:szCs w:val="20"/>
                <w:lang w:val="fi-FI"/>
              </w:rPr>
              <w:t xml:space="preserve"> Kapal</w:t>
            </w:r>
          </w:p>
        </w:tc>
      </w:tr>
      <w:tr w:rsidR="0073583B" w:rsidRPr="00137FA8" w14:paraId="61D9511E" w14:textId="77777777" w:rsidTr="0073583B">
        <w:tc>
          <w:tcPr>
            <w:tcW w:w="18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EECEF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D4926C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020DFB" w14:textId="77777777" w:rsidR="0073583B" w:rsidRP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noProof/>
                <w:sz w:val="20"/>
                <w:szCs w:val="20"/>
                <w:lang w:val="id-ID"/>
              </w:rPr>
              <w:t>Mandiri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DF1A5E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2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036D3A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827" w:type="dxa"/>
            <w:vAlign w:val="center"/>
          </w:tcPr>
          <w:p w14:paraId="7E82252E" w14:textId="77777777" w:rsidR="0073583B" w:rsidRPr="007A6E91" w:rsidRDefault="0073583B" w:rsidP="0073583B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</w:tr>
      <w:tr w:rsidR="0073583B" w:rsidRPr="00137FA8" w14:paraId="697567F2" w14:textId="77777777" w:rsidTr="0073583B">
        <w:trPr>
          <w:gridAfter w:val="1"/>
          <w:wAfter w:w="3827" w:type="dxa"/>
          <w:trHeight w:val="409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CC07" w14:textId="77777777" w:rsidR="00E43806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37E52A78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>melak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sankan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Pr="0073583B">
              <w:rPr>
                <w:rFonts w:ascii="Trebuchet MS" w:hAnsi="Trebuchet MS" w:cs="Trebuchet MS"/>
                <w:sz w:val="20"/>
                <w:szCs w:val="20"/>
                <w:lang w:val="id-ID"/>
              </w:rPr>
              <w:t>penelitian dengan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BB785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</w:t>
            </w:r>
            <w:r w:rsidR="00152E6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menjadi </w:t>
            </w:r>
            <w:r w:rsidR="00BB785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emakalah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Seminar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 Ilmiah </w:t>
            </w:r>
            <w:r w:rsidR="007458C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Internasional</w:t>
            </w:r>
            <w: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:</w:t>
            </w:r>
          </w:p>
          <w:p w14:paraId="6D9B1615" w14:textId="77777777" w:rsidR="00E43806" w:rsidRDefault="00E43806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tbl>
            <w:tblPr>
              <w:tblStyle w:val="aa"/>
              <w:tblW w:w="0" w:type="auto"/>
              <w:tblInd w:w="3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6826"/>
            </w:tblGrid>
            <w:tr w:rsidR="0073583B" w14:paraId="1873D48D" w14:textId="77777777" w:rsidTr="007458C1">
              <w:tc>
                <w:tcPr>
                  <w:tcW w:w="1847" w:type="dxa"/>
                </w:tcPr>
                <w:p w14:paraId="71AB1152" w14:textId="77777777" w:rsidR="0073583B" w:rsidRPr="00E43806" w:rsidRDefault="00152E6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Nama Seminar</w:t>
                  </w:r>
                </w:p>
              </w:tc>
              <w:tc>
                <w:tcPr>
                  <w:tcW w:w="6826" w:type="dxa"/>
                </w:tcPr>
                <w:p w14:paraId="4AC473FE" w14:textId="77777777" w:rsidR="007458C1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he 1</w:t>
                  </w:r>
                  <w:r w:rsidR="007458C1" w:rsidRPr="007458C1">
                    <w:rPr>
                      <w:rFonts w:ascii="Trebuchet MS" w:hAnsi="Trebuchet MS" w:cs="Trebuchet MS"/>
                      <w:sz w:val="20"/>
                      <w:szCs w:val="20"/>
                      <w:vertAlign w:val="superscript"/>
                      <w:lang w:val="id-ID"/>
                    </w:rPr>
                    <w:t>st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International Conference on Language, Literature and Teaching, </w:t>
                  </w:r>
                </w:p>
                <w:p w14:paraId="6DA2C531" w14:textId="77777777" w:rsidR="0073583B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 ICoLLiT</w:t>
                  </w:r>
                </w:p>
              </w:tc>
            </w:tr>
            <w:tr w:rsidR="007458C1" w14:paraId="4E77DD0C" w14:textId="77777777" w:rsidTr="007458C1">
              <w:tc>
                <w:tcPr>
                  <w:tcW w:w="1847" w:type="dxa"/>
                </w:tcPr>
                <w:p w14:paraId="2EADE07E" w14:textId="77777777" w:rsidR="007458C1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Judul Seminar</w:t>
                  </w:r>
                </w:p>
              </w:tc>
              <w:tc>
                <w:tcPr>
                  <w:tcW w:w="6826" w:type="dxa"/>
                </w:tcPr>
                <w:p w14:paraId="5F8A0F3F" w14:textId="77777777" w:rsidR="007458C1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 Revitalizing Literacy Culture</w:t>
                  </w:r>
                </w:p>
              </w:tc>
            </w:tr>
            <w:tr w:rsidR="0073583B" w14:paraId="56F07117" w14:textId="77777777" w:rsidTr="007458C1">
              <w:tc>
                <w:tcPr>
                  <w:tcW w:w="1847" w:type="dxa"/>
                </w:tcPr>
                <w:p w14:paraId="6767E42F" w14:textId="77777777" w:rsidR="0073583B" w:rsidRPr="00E43806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nitia</w:t>
                  </w:r>
                </w:p>
              </w:tc>
              <w:tc>
                <w:tcPr>
                  <w:tcW w:w="6826" w:type="dxa"/>
                </w:tcPr>
                <w:p w14:paraId="17A9BC36" w14:textId="77777777" w:rsidR="007458C1" w:rsidRDefault="0073583B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Graduate Programe of Languge Study, Indonesian Education Department </w:t>
                  </w:r>
                </w:p>
                <w:p w14:paraId="65A634FD" w14:textId="77777777" w:rsidR="007458C1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and English Education Department, Faculty of Teacher Training and </w:t>
                  </w:r>
                </w:p>
                <w:p w14:paraId="344BB1CA" w14:textId="77777777" w:rsidR="0073583B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Education, Universitas Muhammadiyah Surakarta</w:t>
                  </w:r>
                </w:p>
              </w:tc>
            </w:tr>
            <w:tr w:rsidR="0073583B" w14:paraId="354EE8B7" w14:textId="77777777" w:rsidTr="007458C1">
              <w:tc>
                <w:tcPr>
                  <w:tcW w:w="1847" w:type="dxa"/>
                </w:tcPr>
                <w:p w14:paraId="612F6FF9" w14:textId="77777777" w:rsidR="0073583B" w:rsidRPr="00E43806" w:rsidRDefault="007458C1" w:rsidP="0073583B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Dilaksanakan di</w:t>
                  </w:r>
                </w:p>
              </w:tc>
              <w:tc>
                <w:tcPr>
                  <w:tcW w:w="6826" w:type="dxa"/>
                </w:tcPr>
                <w:p w14:paraId="73E77D85" w14:textId="77777777" w:rsidR="00FA7BBF" w:rsidRDefault="0073583B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FA7BBF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Hall Gedung Induk Siti Walidah 7th Floor, Universitas Muhammadiyah </w:t>
                  </w:r>
                </w:p>
                <w:p w14:paraId="12C73DE5" w14:textId="77777777" w:rsidR="00FA7BBF" w:rsidRDefault="00FA7BBF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Surakarta, </w:t>
                  </w:r>
                  <w:r w:rsidR="00152E61" w:rsidRP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Jl. A. Yani, Pabelan, Kartasura,</w:t>
                  </w:r>
                  <w:r w:rsid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="00152E61" w:rsidRP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Surakarta 57162, Jawa </w:t>
                  </w:r>
                </w:p>
                <w:p w14:paraId="009E474C" w14:textId="77777777" w:rsidR="00FA7BBF" w:rsidRDefault="00FA7BBF" w:rsidP="00152E61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 </w:t>
                  </w:r>
                  <w:r w:rsidR="00152E61" w:rsidRP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Tengah, Indonesia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</w:t>
                  </w:r>
                  <w:r w:rsidR="00BB785A" w:rsidRPr="00BB785A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571</w:t>
                  </w:r>
                  <w:r w:rsidR="00152E6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02</w:t>
                  </w:r>
                  <w:r w:rsidR="0073583B"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. </w:t>
                  </w:r>
                  <w:r w:rsid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Webb</w:t>
                  </w:r>
                  <w:r w:rsidR="00152E61" w:rsidRPr="00152E61">
                    <w:rPr>
                      <w:rFonts w:ascii="Trebuchet MS" w:hAnsi="Trebuchet MS"/>
                      <w:sz w:val="20"/>
                      <w:szCs w:val="20"/>
                    </w:rPr>
                    <w:t>:</w:t>
                  </w:r>
                  <w:r w:rsid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www.</w:t>
                  </w:r>
                  <w:hyperlink r:id="rId8" w:history="1">
                    <w:r w:rsidR="00152E61">
                      <w:rPr>
                        <w:rStyle w:val="a9"/>
                        <w:rFonts w:ascii="Trebuchet MS" w:hAnsi="Trebuchet MS"/>
                        <w:sz w:val="20"/>
                        <w:szCs w:val="20"/>
                        <w:lang w:val="id-ID"/>
                      </w:rPr>
                      <w:t>icollit.ums.ac.id</w:t>
                    </w:r>
                  </w:hyperlink>
                  <w:r w:rsidR="00152E61" w:rsidRP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, </w:t>
                  </w:r>
                </w:p>
                <w:p w14:paraId="5321DE90" w14:textId="77777777" w:rsidR="00152E61" w:rsidRPr="00FA7BBF" w:rsidRDefault="00FA7BBF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Email: </w:t>
                  </w:r>
                  <w:hyperlink r:id="rId9" w:history="1">
                    <w:r w:rsidR="00152E61" w:rsidRPr="001633AE">
                      <w:rPr>
                        <w:rStyle w:val="a9"/>
                        <w:rFonts w:ascii="Trebuchet MS" w:hAnsi="Trebuchet MS"/>
                        <w:sz w:val="20"/>
                        <w:szCs w:val="20"/>
                        <w:lang w:val="id-ID"/>
                      </w:rPr>
                      <w:t>icollit@ums.ac.id</w:t>
                    </w:r>
                  </w:hyperlink>
                  <w:r w:rsid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</w:t>
                  </w:r>
                </w:p>
                <w:p w14:paraId="55641DBE" w14:textId="77777777" w:rsidR="00152E61" w:rsidRPr="00152E61" w:rsidRDefault="00152E61" w:rsidP="00152E6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 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>Phone: +62 271 717417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,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 xml:space="preserve">Fax: +62 </w:t>
                  </w:r>
                </w:p>
                <w:p w14:paraId="7CD5E8BF" w14:textId="77777777" w:rsidR="0073583B" w:rsidRPr="00152E61" w:rsidRDefault="00152E61" w:rsidP="00152E61"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 </w:t>
                  </w:r>
                  <w:r w:rsidRPr="00152E61">
                    <w:rPr>
                      <w:rFonts w:ascii="Trebuchet MS" w:hAnsi="Trebuchet MS"/>
                      <w:sz w:val="20"/>
                      <w:szCs w:val="20"/>
                    </w:rPr>
                    <w:t>271 715448</w:t>
                  </w:r>
                </w:p>
              </w:tc>
            </w:tr>
            <w:tr w:rsidR="00E43806" w14:paraId="09204060" w14:textId="77777777" w:rsidTr="007458C1">
              <w:tc>
                <w:tcPr>
                  <w:tcW w:w="1847" w:type="dxa"/>
                </w:tcPr>
                <w:p w14:paraId="2F427BBD" w14:textId="77777777" w:rsidR="00E43806" w:rsidRPr="00E43806" w:rsidRDefault="007458C1" w:rsidP="007458C1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Pada tanggal</w:t>
                  </w:r>
                </w:p>
              </w:tc>
              <w:tc>
                <w:tcPr>
                  <w:tcW w:w="6826" w:type="dxa"/>
                </w:tcPr>
                <w:p w14:paraId="2491D189" w14:textId="77777777" w:rsidR="00E43806" w:rsidRPr="00E43806" w:rsidRDefault="00E43806" w:rsidP="00E43806">
                  <w:pP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: </w:t>
                  </w:r>
                  <w:r w:rsidR="007458C1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4-5 </w:t>
                  </w:r>
                  <w:r w:rsidRPr="00E43806"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April 2017</w:t>
                  </w:r>
                </w:p>
              </w:tc>
            </w:tr>
          </w:tbl>
          <w:p w14:paraId="355260EB" w14:textId="77777777" w:rsidR="0073583B" w:rsidRDefault="0073583B" w:rsidP="0073583B">
            <w:pPr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</w:pPr>
          </w:p>
          <w:p w14:paraId="345CDA22" w14:textId="77777777" w:rsidR="0073583B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="007458C1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makalah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  <w:p w14:paraId="69291E1F" w14:textId="77777777" w:rsidR="00E43806" w:rsidRPr="00137FA8" w:rsidRDefault="00E43806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26366CD1" w14:textId="77777777" w:rsidTr="0073583B">
        <w:trPr>
          <w:gridAfter w:val="1"/>
          <w:wAfter w:w="3827" w:type="dxa"/>
          <w:trHeight w:val="988"/>
        </w:trPr>
        <w:tc>
          <w:tcPr>
            <w:tcW w:w="921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21A334" w14:textId="77777777" w:rsidR="0073583B" w:rsidRPr="00E43806" w:rsidRDefault="007458C1" w:rsidP="0073583B">
            <w:pPr>
              <w:jc w:val="center"/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Effort for enhanching the effectiveness of teaching history of Bahasa Indonesia to D3 Electrical Engineering Students of S</w:t>
            </w:r>
            <w:r w:rsidR="0032223F"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h</w:t>
            </w:r>
            <w:r>
              <w:rPr>
                <w:rFonts w:ascii="Trebuchet MS" w:hAnsi="Trebuchet MS" w:cs="Trebuchet MS"/>
                <w:b/>
                <w:bCs/>
                <w:noProof/>
                <w:sz w:val="22"/>
                <w:szCs w:val="22"/>
                <w:lang w:val="id-ID"/>
              </w:rPr>
              <w:t>ipbuilding Institute of Polytechnic Surabaya Year 2016/2017 with interactive lecturing method with video as media</w:t>
            </w:r>
          </w:p>
          <w:p w14:paraId="1D7ED823" w14:textId="77777777" w:rsidR="0073583B" w:rsidRPr="00850070" w:rsidRDefault="0073583B" w:rsidP="0073583B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</w:p>
        </w:tc>
      </w:tr>
      <w:tr w:rsidR="0073583B" w:rsidRPr="00137FA8" w14:paraId="5E058DA7" w14:textId="77777777" w:rsidTr="0073583B">
        <w:trPr>
          <w:gridAfter w:val="1"/>
          <w:wAfter w:w="3827" w:type="dxa"/>
          <w:trHeight w:val="397"/>
        </w:trPr>
        <w:tc>
          <w:tcPr>
            <w:tcW w:w="9215" w:type="dxa"/>
            <w:gridSpan w:val="7"/>
            <w:shd w:val="clear" w:color="auto" w:fill="auto"/>
            <w:vAlign w:val="bottom"/>
          </w:tcPr>
          <w:p w14:paraId="10F946F3" w14:textId="77777777" w:rsidR="0073583B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46239485" w14:textId="77777777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73583B" w:rsidRPr="00137FA8" w14:paraId="38016618" w14:textId="77777777" w:rsidTr="0073583B">
        <w:trPr>
          <w:gridAfter w:val="1"/>
          <w:wAfter w:w="3827" w:type="dxa"/>
        </w:trPr>
        <w:tc>
          <w:tcPr>
            <w:tcW w:w="9215" w:type="dxa"/>
            <w:gridSpan w:val="7"/>
            <w:shd w:val="clear" w:color="auto" w:fill="auto"/>
          </w:tcPr>
          <w:p w14:paraId="1618299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0E99502B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28B67C70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7BD0A6BB" w14:textId="77777777" w:rsidR="0073583B" w:rsidRPr="00E43806" w:rsidRDefault="0073583B" w:rsidP="00E43806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>10 Maret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201</w:t>
            </w:r>
            <w:r w:rsidR="00E43806">
              <w:rPr>
                <w:rFonts w:ascii="Trebuchet MS" w:hAnsi="Trebuchet MS" w:cs="Trebuchet MS"/>
                <w:sz w:val="20"/>
                <w:szCs w:val="20"/>
                <w:lang w:val="id-ID"/>
              </w:rPr>
              <w:t>7</w:t>
            </w:r>
          </w:p>
        </w:tc>
      </w:tr>
      <w:tr w:rsidR="0073583B" w:rsidRPr="00137FA8" w14:paraId="13807152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2AA53B64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1FE446E5" w14:textId="77777777" w:rsidR="0073583B" w:rsidRPr="005E0541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73583B" w:rsidRPr="00137FA8" w14:paraId="5CD86D4A" w14:textId="77777777" w:rsidTr="0073583B">
        <w:trPr>
          <w:gridAfter w:val="1"/>
          <w:wAfter w:w="3827" w:type="dxa"/>
          <w:trHeight w:val="1021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41881E1F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</w:tcPr>
          <w:p w14:paraId="1DF8621B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73583B" w:rsidRPr="00137FA8" w14:paraId="1FEAA82B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75E594A9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0384FD00" w14:textId="25AA92F2" w:rsidR="0073583B" w:rsidRPr="00137FA8" w:rsidRDefault="00B3327D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73583B" w:rsidRPr="00137FA8" w14:paraId="7310799D" w14:textId="77777777" w:rsidTr="0073583B">
        <w:trPr>
          <w:gridAfter w:val="1"/>
          <w:wAfter w:w="3827" w:type="dxa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084231D2" w14:textId="77777777" w:rsidR="0073583B" w:rsidRPr="00137FA8" w:rsidRDefault="0073583B" w:rsidP="0073583B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6E7E019B" w14:textId="2F35F152" w:rsidR="0073583B" w:rsidRPr="00137FA8" w:rsidRDefault="0073583B" w:rsidP="0073583B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B3327D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5A1661DD" w14:textId="77777777" w:rsidR="0015654F" w:rsidRDefault="0015654F" w:rsidP="0015654F">
      <w:pPr>
        <w:rPr>
          <w:rFonts w:ascii="Trebuchet MS" w:hAnsi="Trebuchet MS" w:cs="Trebuchet MS"/>
          <w:sz w:val="20"/>
          <w:szCs w:val="20"/>
          <w:lang w:val="sv-SE"/>
        </w:rPr>
      </w:pPr>
    </w:p>
    <w:p w14:paraId="27B52F6E" w14:textId="2E98217A" w:rsidR="0015654F" w:rsidRPr="00B3327D" w:rsidRDefault="00B3327D" w:rsidP="0015654F">
      <w:pPr>
        <w:rPr>
          <w:rFonts w:ascii="Trebuchet MS" w:hAnsi="Trebuchet MS" w:cs="Trebuchet MS"/>
          <w:sz w:val="18"/>
          <w:szCs w:val="18"/>
        </w:rPr>
        <w:sectPr w:rsidR="0015654F" w:rsidRPr="00B3327D" w:rsidSect="0015654F">
          <w:headerReference w:type="default" r:id="rId10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  <w:r>
        <w:rPr>
          <w:rFonts w:ascii="Trebuchet MS" w:hAnsi="Trebuchet MS" w:cs="Trebuchet MS"/>
          <w:sz w:val="18"/>
          <w:szCs w:val="18"/>
        </w:rPr>
        <w:t>PR</w:t>
      </w:r>
      <w:bookmarkStart w:id="0" w:name="_GoBack"/>
      <w:bookmarkEnd w:id="0"/>
    </w:p>
    <w:p w14:paraId="6CE96820" w14:textId="77777777" w:rsidR="001F798A" w:rsidRDefault="001F798A" w:rsidP="00CF4CD2">
      <w:pPr>
        <w:pStyle w:val="a3"/>
        <w:rPr>
          <w:rFonts w:ascii="Trebuchet MS" w:hAnsi="Trebuchet MS" w:cs="Trebuchet MS"/>
          <w:sz w:val="18"/>
          <w:szCs w:val="18"/>
          <w:lang w:val="sv-SE"/>
        </w:rPr>
      </w:pPr>
    </w:p>
    <w:sectPr w:rsidR="001F798A" w:rsidSect="00BF574D">
      <w:headerReference w:type="default" r:id="rId11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4158E" w14:textId="77777777" w:rsidR="004F0B30" w:rsidRDefault="004F0B30">
      <w:r>
        <w:separator/>
      </w:r>
    </w:p>
  </w:endnote>
  <w:endnote w:type="continuationSeparator" w:id="0">
    <w:p w14:paraId="1A4FE6A6" w14:textId="77777777" w:rsidR="004F0B30" w:rsidRDefault="004F0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CAE6C" w14:textId="77777777" w:rsidR="004F0B30" w:rsidRDefault="004F0B30">
      <w:r>
        <w:separator/>
      </w:r>
    </w:p>
  </w:footnote>
  <w:footnote w:type="continuationSeparator" w:id="0">
    <w:p w14:paraId="4B77F65A" w14:textId="77777777" w:rsidR="004F0B30" w:rsidRDefault="004F0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4F77A" w14:textId="77777777" w:rsidR="00B3327D" w:rsidRDefault="00B3327D" w:rsidP="00B3327D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B3327D" w:rsidRPr="007756F8" w14:paraId="1BA83675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7116F50F" w14:textId="77777777" w:rsidR="00B3327D" w:rsidRPr="007756F8" w:rsidRDefault="00B3327D" w:rsidP="00B3327D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24C8EDDF" wp14:editId="4B5A535C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8C43677" w14:textId="77777777" w:rsidR="00B3327D" w:rsidRPr="00C91BB9" w:rsidRDefault="00B3327D" w:rsidP="00B3327D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3A6A2A01" w14:textId="77777777" w:rsidR="00B3327D" w:rsidRDefault="00B3327D" w:rsidP="00B3327D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15DA39BD" w14:textId="77777777" w:rsidR="00B3327D" w:rsidRPr="00856D4B" w:rsidRDefault="00B3327D" w:rsidP="00B3327D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6FE5C52C" w14:textId="77777777" w:rsidR="00B3327D" w:rsidRPr="006C5B69" w:rsidRDefault="00B3327D" w:rsidP="00B3327D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5CCA2E0E" w14:textId="77777777" w:rsidR="00B3327D" w:rsidRDefault="00B3327D" w:rsidP="00B3327D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5355BFB4" w14:textId="77777777" w:rsidR="00B3327D" w:rsidRPr="000E19DF" w:rsidRDefault="00B3327D" w:rsidP="00B3327D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1F3DE6B8" w14:textId="77777777" w:rsidR="00B3327D" w:rsidRDefault="00B3327D" w:rsidP="00B3327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3974F" w14:textId="77777777" w:rsidR="005E0541" w:rsidRDefault="005E0541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5E0541" w:rsidRPr="007756F8" w14:paraId="159F5D4A" w14:textId="77777777" w:rsidTr="007B1491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64A06C5E" w14:textId="77777777" w:rsidR="005E0541" w:rsidRPr="007756F8" w:rsidRDefault="005E0541" w:rsidP="002C25D8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rFonts w:ascii="Trebuchet MS" w:hAnsi="Trebuchet MS" w:cs="Trebuchet MS"/>
              <w:noProof/>
              <w:lang w:val="id-ID" w:eastAsia="id-ID"/>
            </w:rPr>
            <w:drawing>
              <wp:anchor distT="0" distB="0" distL="114300" distR="114300" simplePos="0" relativeHeight="251661312" behindDoc="0" locked="0" layoutInCell="1" allowOverlap="1" wp14:anchorId="49F885F4" wp14:editId="5E37CC30">
                <wp:simplePos x="0" y="0"/>
                <wp:positionH relativeFrom="column">
                  <wp:posOffset>233045</wp:posOffset>
                </wp:positionH>
                <wp:positionV relativeFrom="paragraph">
                  <wp:posOffset>14605</wp:posOffset>
                </wp:positionV>
                <wp:extent cx="923290" cy="1043940"/>
                <wp:effectExtent l="0" t="0" r="0" b="0"/>
                <wp:wrapNone/>
                <wp:docPr id="15" name="Picture 15" descr="logoppn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logoppn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290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796A349A" w14:textId="77777777" w:rsidR="005E0541" w:rsidRDefault="005E0541" w:rsidP="002C25D8">
          <w:pPr>
            <w:jc w:val="center"/>
            <w:rPr>
              <w:rFonts w:ascii="Trebuchet MS" w:hAnsi="Trebuchet MS" w:cs="Trebuchet MS"/>
              <w:lang w:val="sv-SE"/>
            </w:rPr>
          </w:pPr>
          <w:r w:rsidRPr="00177F6B">
            <w:rPr>
              <w:rFonts w:ascii="Trebuchet MS" w:hAnsi="Trebuchet MS" w:cs="Trebuchet MS"/>
              <w:lang w:val="sv-SE"/>
            </w:rPr>
            <w:t xml:space="preserve">KEMENTERIAN RISET, TEKNOLOGI DAN PENDIDIKAN TINGGI </w:t>
          </w:r>
        </w:p>
        <w:p w14:paraId="7A70EBB5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Cs/>
              <w:sz w:val="28"/>
              <w:szCs w:val="28"/>
              <w:lang w:val="sv-SE"/>
            </w:rPr>
          </w:pPr>
          <w:r w:rsidRPr="007756F8">
            <w:rPr>
              <w:rFonts w:ascii="Trebuchet MS" w:hAnsi="Trebuchet MS" w:cs="Trebuchet MS"/>
              <w:bCs/>
              <w:sz w:val="28"/>
              <w:szCs w:val="28"/>
              <w:lang w:val="sv-SE"/>
            </w:rPr>
            <w:t>POLITEKNIK PERKAPALAN NEGERI SURABAYA</w:t>
          </w:r>
        </w:p>
        <w:p w14:paraId="590F7105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b/>
              <w:bCs/>
              <w:sz w:val="30"/>
              <w:szCs w:val="30"/>
              <w:lang w:val="sv-SE"/>
            </w:rPr>
          </w:pPr>
          <w:r w:rsidRPr="007756F8">
            <w:rPr>
              <w:rFonts w:ascii="Trebuchet MS" w:hAnsi="Trebuchet MS"/>
              <w:b/>
              <w:bCs/>
              <w:sz w:val="30"/>
              <w:szCs w:val="30"/>
              <w:lang w:val="sv-SE"/>
            </w:rPr>
            <w:t>PUSAT PENELITIAN DAN PENGABDIAN MASYARAKAT</w:t>
          </w:r>
        </w:p>
        <w:p w14:paraId="406FA6CE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  <w:lang w:val="sv-SE"/>
            </w:rPr>
          </w:pPr>
          <w:r w:rsidRPr="007756F8">
            <w:rPr>
              <w:rFonts w:ascii="Trebuchet MS" w:hAnsi="Trebuchet MS" w:cs="Trebuchet MS"/>
              <w:sz w:val="20"/>
              <w:szCs w:val="20"/>
              <w:lang w:val="sv-SE"/>
            </w:rPr>
            <w:t>Jl. Teknik Kimia - Kampus ITS Sukolilo Surabaya 60111</w:t>
          </w:r>
        </w:p>
        <w:p w14:paraId="165F0C73" w14:textId="77777777" w:rsidR="005E0541" w:rsidRPr="007756F8" w:rsidRDefault="005E0541" w:rsidP="002C25D8">
          <w:pPr>
            <w:jc w:val="center"/>
            <w:rPr>
              <w:rFonts w:ascii="Trebuchet MS" w:hAnsi="Trebuchet MS" w:cs="Trebuchet MS"/>
              <w:sz w:val="20"/>
              <w:szCs w:val="20"/>
            </w:rPr>
          </w:pPr>
          <w:r w:rsidRPr="007756F8">
            <w:rPr>
              <w:rFonts w:ascii="Trebuchet MS" w:hAnsi="Trebuchet MS" w:cs="Trebuchet MS"/>
              <w:sz w:val="20"/>
              <w:szCs w:val="20"/>
            </w:rPr>
            <w:t>Telp. (</w:t>
          </w:r>
          <w:r>
            <w:rPr>
              <w:rFonts w:ascii="Trebuchet MS" w:hAnsi="Trebuchet MS" w:cs="Trebuchet MS"/>
              <w:sz w:val="20"/>
              <w:szCs w:val="20"/>
            </w:rPr>
            <w:t xml:space="preserve">031) 5947186, 5925524, 5942887 </w:t>
          </w:r>
          <w:r w:rsidRPr="007756F8">
            <w:rPr>
              <w:rFonts w:ascii="Trebuchet MS" w:hAnsi="Trebuchet MS" w:cs="Trebuchet MS"/>
              <w:sz w:val="20"/>
              <w:szCs w:val="20"/>
            </w:rPr>
            <w:t>Fax. (031) 5925524, 5921051</w:t>
          </w:r>
        </w:p>
        <w:p w14:paraId="576D428F" w14:textId="77777777" w:rsidR="005E0541" w:rsidRPr="007756F8" w:rsidRDefault="005E0541" w:rsidP="002C25D8">
          <w:pPr>
            <w:tabs>
              <w:tab w:val="left" w:pos="1020"/>
              <w:tab w:val="center" w:pos="4518"/>
            </w:tabs>
            <w:jc w:val="center"/>
            <w:rPr>
              <w:rFonts w:ascii="Trebuchet MS" w:hAnsi="Trebuchet MS" w:cs="Trebuchet MS"/>
              <w:sz w:val="20"/>
              <w:szCs w:val="20"/>
            </w:rPr>
          </w:pPr>
          <w:r>
            <w:rPr>
              <w:rFonts w:ascii="Trebuchet MS" w:hAnsi="Trebuchet MS" w:cs="Trebuchet MS"/>
              <w:sz w:val="20"/>
              <w:szCs w:val="20"/>
            </w:rPr>
            <w:t>e-mail</w:t>
          </w:r>
          <w:r w:rsidRPr="007756F8">
            <w:rPr>
              <w:rFonts w:ascii="Trebuchet MS" w:hAnsi="Trebuchet MS" w:cs="Trebuchet MS"/>
              <w:sz w:val="20"/>
              <w:szCs w:val="20"/>
            </w:rPr>
            <w:t xml:space="preserve">: </w:t>
          </w:r>
          <w:r w:rsidRPr="007A26E5">
            <w:rPr>
              <w:rFonts w:ascii="Trebuchet MS" w:hAnsi="Trebuchet MS" w:cs="Trebuchet MS"/>
              <w:sz w:val="20"/>
              <w:szCs w:val="20"/>
            </w:rPr>
            <w:t>p3mpoltekkapal@ppns.ac.id</w:t>
          </w:r>
        </w:p>
      </w:tc>
    </w:tr>
  </w:tbl>
  <w:p w14:paraId="1DCAA498" w14:textId="77777777" w:rsidR="005E0541" w:rsidRDefault="005E0541" w:rsidP="002C25D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D1C7C"/>
    <w:multiLevelType w:val="hybridMultilevel"/>
    <w:tmpl w:val="6ADCFCC0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xMbAwNbK0NLJQ0lEKTi0uzszPAykwrAUAQZq8wCwAAAA="/>
  </w:docVars>
  <w:rsids>
    <w:rsidRoot w:val="00C34614"/>
    <w:rsid w:val="00002030"/>
    <w:rsid w:val="000063AD"/>
    <w:rsid w:val="00012FBA"/>
    <w:rsid w:val="000224C1"/>
    <w:rsid w:val="00022B38"/>
    <w:rsid w:val="0005122B"/>
    <w:rsid w:val="00054D6C"/>
    <w:rsid w:val="00057578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37FA8"/>
    <w:rsid w:val="00140695"/>
    <w:rsid w:val="001509A7"/>
    <w:rsid w:val="00152E61"/>
    <w:rsid w:val="00153C65"/>
    <w:rsid w:val="0015654F"/>
    <w:rsid w:val="00165CD4"/>
    <w:rsid w:val="00177D0A"/>
    <w:rsid w:val="001917C2"/>
    <w:rsid w:val="001972CA"/>
    <w:rsid w:val="001A71A0"/>
    <w:rsid w:val="001D0560"/>
    <w:rsid w:val="001D60E3"/>
    <w:rsid w:val="001E1272"/>
    <w:rsid w:val="001E12BE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2223F"/>
    <w:rsid w:val="00337A30"/>
    <w:rsid w:val="00356F61"/>
    <w:rsid w:val="00357DA8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1F7E"/>
    <w:rsid w:val="004E2175"/>
    <w:rsid w:val="004E335B"/>
    <w:rsid w:val="004E7413"/>
    <w:rsid w:val="004F00BD"/>
    <w:rsid w:val="004F0B30"/>
    <w:rsid w:val="004F2975"/>
    <w:rsid w:val="0050000E"/>
    <w:rsid w:val="00502264"/>
    <w:rsid w:val="00503365"/>
    <w:rsid w:val="00503B28"/>
    <w:rsid w:val="00507526"/>
    <w:rsid w:val="00531EBE"/>
    <w:rsid w:val="0053368C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D7CAF"/>
    <w:rsid w:val="005E0541"/>
    <w:rsid w:val="005E5CB6"/>
    <w:rsid w:val="005F6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3583B"/>
    <w:rsid w:val="007458C1"/>
    <w:rsid w:val="00750E63"/>
    <w:rsid w:val="00751740"/>
    <w:rsid w:val="007519B8"/>
    <w:rsid w:val="00754EF9"/>
    <w:rsid w:val="00765955"/>
    <w:rsid w:val="00792B4E"/>
    <w:rsid w:val="007946DB"/>
    <w:rsid w:val="007A6E91"/>
    <w:rsid w:val="007B59E0"/>
    <w:rsid w:val="007E0AC2"/>
    <w:rsid w:val="007E2E97"/>
    <w:rsid w:val="007E4364"/>
    <w:rsid w:val="007E69AD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716D"/>
    <w:rsid w:val="00A32DB6"/>
    <w:rsid w:val="00A504A4"/>
    <w:rsid w:val="00A505CA"/>
    <w:rsid w:val="00A54815"/>
    <w:rsid w:val="00A6101B"/>
    <w:rsid w:val="00A67A0F"/>
    <w:rsid w:val="00A73868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327D"/>
    <w:rsid w:val="00B35F51"/>
    <w:rsid w:val="00B4073B"/>
    <w:rsid w:val="00B41D15"/>
    <w:rsid w:val="00B472C9"/>
    <w:rsid w:val="00B514D9"/>
    <w:rsid w:val="00B5430A"/>
    <w:rsid w:val="00B56D3A"/>
    <w:rsid w:val="00B704BD"/>
    <w:rsid w:val="00B76AB0"/>
    <w:rsid w:val="00B83485"/>
    <w:rsid w:val="00BB622F"/>
    <w:rsid w:val="00BB6EBD"/>
    <w:rsid w:val="00BB785A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2671"/>
    <w:rsid w:val="00CD520E"/>
    <w:rsid w:val="00CE578D"/>
    <w:rsid w:val="00CF0433"/>
    <w:rsid w:val="00CF4CD2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767C"/>
    <w:rsid w:val="00DC0C71"/>
    <w:rsid w:val="00DC4A8D"/>
    <w:rsid w:val="00DC5941"/>
    <w:rsid w:val="00DE5179"/>
    <w:rsid w:val="00E033A4"/>
    <w:rsid w:val="00E060DF"/>
    <w:rsid w:val="00E0671E"/>
    <w:rsid w:val="00E06D6D"/>
    <w:rsid w:val="00E202F0"/>
    <w:rsid w:val="00E300CD"/>
    <w:rsid w:val="00E419E0"/>
    <w:rsid w:val="00E43806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913F6"/>
    <w:rsid w:val="00FA1E78"/>
    <w:rsid w:val="00FA3D23"/>
    <w:rsid w:val="00FA55FC"/>
    <w:rsid w:val="00FA7BBF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C1BCD11"/>
  <w15:docId w15:val="{05501CA2-EBF2-4FDA-81B7-ADDC60C6A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  <w:style w:type="paragraph" w:styleId="ac">
    <w:name w:val="List Paragraph"/>
    <w:basedOn w:val="a"/>
    <w:uiPriority w:val="34"/>
    <w:qFormat/>
    <w:rsid w:val="007358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ms@ums.ac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collit@ums.ac.id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4143F4-4F82-4FE1-8649-75F3BE1B1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1750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6</cp:revision>
  <cp:lastPrinted>2017-07-13T06:58:00Z</cp:lastPrinted>
  <dcterms:created xsi:type="dcterms:W3CDTF">2017-07-13T06:49:00Z</dcterms:created>
  <dcterms:modified xsi:type="dcterms:W3CDTF">2020-03-0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